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752A56" w14:textId="1E21E838" w:rsidR="000F2405" w:rsidRPr="007A3289" w:rsidRDefault="00144D2A" w:rsidP="00542273">
      <w:pPr>
        <w:rPr>
          <w:b/>
        </w:rPr>
      </w:pPr>
      <w:r w:rsidRPr="007A3289">
        <w:rPr>
          <w:b/>
          <w:noProof/>
          <w:lang w:val="tr-TR" w:eastAsia="tr-TR"/>
        </w:rPr>
        <w:drawing>
          <wp:anchor distT="0" distB="0" distL="114300" distR="114300" simplePos="0" relativeHeight="251658240" behindDoc="1" locked="0" layoutInCell="1" allowOverlap="1" wp14:anchorId="183B94DF" wp14:editId="35D3EC6D">
            <wp:simplePos x="0" y="0"/>
            <wp:positionH relativeFrom="column">
              <wp:posOffset>78105</wp:posOffset>
            </wp:positionH>
            <wp:positionV relativeFrom="paragraph">
              <wp:posOffset>78105</wp:posOffset>
            </wp:positionV>
            <wp:extent cx="2629685" cy="2694940"/>
            <wp:effectExtent l="76200" t="76200" r="132715" b="124460"/>
            <wp:wrapTight wrapText="bothSides">
              <wp:wrapPolygon edited="0">
                <wp:start x="-313" y="-611"/>
                <wp:lineTo x="-626" y="-458"/>
                <wp:lineTo x="-626" y="21834"/>
                <wp:lineTo x="-313" y="22445"/>
                <wp:lineTo x="22221" y="22445"/>
                <wp:lineTo x="22534" y="21681"/>
                <wp:lineTo x="22534" y="1985"/>
                <wp:lineTo x="22221" y="-305"/>
                <wp:lineTo x="22221" y="-611"/>
                <wp:lineTo x="-313" y="-611"/>
              </wp:wrapPolygon>
            </wp:wrapTight>
            <wp:docPr id="1" name="Resi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488" r="38988" b="8438"/>
                    <a:stretch/>
                  </pic:blipFill>
                  <pic:spPr bwMode="auto">
                    <a:xfrm>
                      <a:off x="0" y="0"/>
                      <a:ext cx="2629685" cy="2694940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  <w:r w:rsidR="00A04F24" w:rsidRPr="007A3289">
        <w:rPr>
          <w:b/>
        </w:rPr>
        <w:t xml:space="preserve">Assoc. Prof. </w:t>
      </w:r>
      <w:r w:rsidR="00B43D86" w:rsidRPr="007A3289">
        <w:rPr>
          <w:b/>
        </w:rPr>
        <w:t>Murat ASLAN</w:t>
      </w:r>
    </w:p>
    <w:p w14:paraId="302558D2" w14:textId="790018BD" w:rsidR="005408DF" w:rsidRPr="007A3289" w:rsidRDefault="005408DF" w:rsidP="00542273">
      <w:r w:rsidRPr="007A3289">
        <w:t xml:space="preserve">Faculty Member of </w:t>
      </w:r>
      <w:r w:rsidR="003D57B9" w:rsidRPr="007A3289">
        <w:t xml:space="preserve">Hasan </w:t>
      </w:r>
      <w:proofErr w:type="spellStart"/>
      <w:r w:rsidR="003D57B9" w:rsidRPr="007A3289">
        <w:t>Kalyoncu</w:t>
      </w:r>
      <w:proofErr w:type="spellEnd"/>
      <w:r w:rsidRPr="007A3289">
        <w:t xml:space="preserve"> University</w:t>
      </w:r>
      <w:r w:rsidR="00AC4F76" w:rsidRPr="007A3289">
        <w:t>, SETA Researcher</w:t>
      </w:r>
      <w:r w:rsidR="00250B52" w:rsidRPr="007A3289">
        <w:t>, Director of KALMEC</w:t>
      </w:r>
    </w:p>
    <w:p w14:paraId="78161A9D" w14:textId="23CA61B1" w:rsidR="00402BE2" w:rsidRPr="007A3289" w:rsidRDefault="00402BE2" w:rsidP="00402BE2">
      <w:r w:rsidRPr="007A3289">
        <w:t xml:space="preserve">(Security, Defense, </w:t>
      </w:r>
      <w:r w:rsidR="00BF562F" w:rsidRPr="007A3289">
        <w:t>Foreign Policy</w:t>
      </w:r>
      <w:r w:rsidRPr="007A3289">
        <w:t>)</w:t>
      </w:r>
    </w:p>
    <w:p w14:paraId="2BCD7E49" w14:textId="35BB29F1" w:rsidR="00CD006F" w:rsidRPr="007A3289" w:rsidRDefault="00B43D86" w:rsidP="002C7018">
      <w:pPr>
        <w:jc w:val="both"/>
      </w:pPr>
      <w:bookmarkStart w:id="0" w:name="OLE_LINK1"/>
      <w:bookmarkStart w:id="1" w:name="OLE_LINK2"/>
      <w:r w:rsidRPr="007A3289">
        <w:t xml:space="preserve">He </w:t>
      </w:r>
      <w:r w:rsidR="00E94AD9" w:rsidRPr="007A3289">
        <w:t>graduated</w:t>
      </w:r>
      <w:r w:rsidRPr="007A3289">
        <w:t xml:space="preserve"> from War College </w:t>
      </w:r>
      <w:r w:rsidR="0063349F" w:rsidRPr="007A3289">
        <w:t>i</w:t>
      </w:r>
      <w:r w:rsidRPr="007A3289">
        <w:t xml:space="preserve">n the field of Management in 1991. He assumed varying tasks and appointments in </w:t>
      </w:r>
      <w:r w:rsidR="0063349F" w:rsidRPr="007A3289">
        <w:t xml:space="preserve">the </w:t>
      </w:r>
      <w:r w:rsidRPr="007A3289">
        <w:t xml:space="preserve">Turkish Armed Forces (TAF). </w:t>
      </w:r>
      <w:r w:rsidR="002C7018" w:rsidRPr="007A3289">
        <w:t>H</w:t>
      </w:r>
      <w:r w:rsidR="00CA3DA3" w:rsidRPr="007A3289">
        <w:t xml:space="preserve">e graduated </w:t>
      </w:r>
      <w:r w:rsidR="00DC7205" w:rsidRPr="007A3289">
        <w:t>with</w:t>
      </w:r>
      <w:r w:rsidR="00CA3DA3" w:rsidRPr="007A3289">
        <w:t xml:space="preserve"> Master’s </w:t>
      </w:r>
      <w:r w:rsidR="00E94AD9" w:rsidRPr="007A3289">
        <w:t xml:space="preserve">(2010) and </w:t>
      </w:r>
      <w:r w:rsidR="00DC7205" w:rsidRPr="007A3289">
        <w:t>Ph.D.</w:t>
      </w:r>
      <w:r w:rsidR="00E94AD9" w:rsidRPr="007A3289">
        <w:t xml:space="preserve"> program</w:t>
      </w:r>
      <w:r w:rsidR="00AD5BD4" w:rsidRPr="007A3289">
        <w:t>s</w:t>
      </w:r>
      <w:r w:rsidR="00E94AD9" w:rsidRPr="007A3289">
        <w:t xml:space="preserve"> (</w:t>
      </w:r>
      <w:r w:rsidR="00CA3DA3" w:rsidRPr="007A3289">
        <w:t>2017</w:t>
      </w:r>
      <w:r w:rsidR="00E94AD9" w:rsidRPr="007A3289">
        <w:t>)</w:t>
      </w:r>
      <w:r w:rsidR="00CA3DA3" w:rsidRPr="007A3289">
        <w:t xml:space="preserve"> </w:t>
      </w:r>
      <w:r w:rsidR="00124B01" w:rsidRPr="007A3289">
        <w:t>in</w:t>
      </w:r>
      <w:r w:rsidR="00CA3DA3" w:rsidRPr="007A3289">
        <w:t xml:space="preserve"> </w:t>
      </w:r>
      <w:r w:rsidR="00E94AD9" w:rsidRPr="007A3289">
        <w:t xml:space="preserve">the International Relations Department of </w:t>
      </w:r>
      <w:r w:rsidR="00AD5BD4" w:rsidRPr="007A3289">
        <w:t xml:space="preserve">the </w:t>
      </w:r>
      <w:r w:rsidR="00CA3DA3" w:rsidRPr="007A3289">
        <w:t xml:space="preserve">Middle </w:t>
      </w:r>
      <w:r w:rsidR="002C7018" w:rsidRPr="007A3289">
        <w:t>Eastern</w:t>
      </w:r>
      <w:r w:rsidR="00CA3DA3" w:rsidRPr="007A3289">
        <w:t xml:space="preserve"> Technical University. </w:t>
      </w:r>
      <w:r w:rsidR="00CD006F" w:rsidRPr="007A3289">
        <w:t xml:space="preserve">He scrutinized the Chinese soft power practices through cultural diffusion efforts and African policy for </w:t>
      </w:r>
      <w:r w:rsidR="0063349F" w:rsidRPr="007A3289">
        <w:t xml:space="preserve">a </w:t>
      </w:r>
      <w:proofErr w:type="gramStart"/>
      <w:r w:rsidR="0063349F" w:rsidRPr="007A3289">
        <w:t>M</w:t>
      </w:r>
      <w:r w:rsidR="00CD006F" w:rsidRPr="007A3289">
        <w:t>aster’s</w:t>
      </w:r>
      <w:proofErr w:type="gramEnd"/>
      <w:r w:rsidR="00CD006F" w:rsidRPr="007A3289">
        <w:t xml:space="preserve"> degree. His Ph. D. research was about intelligence and propaganda efforts in </w:t>
      </w:r>
      <w:r w:rsidR="000A52C3" w:rsidRPr="007A3289">
        <w:t>peace-oriented</w:t>
      </w:r>
      <w:r w:rsidR="00CD006F" w:rsidRPr="007A3289">
        <w:t xml:space="preserve"> undertakings based on the UN and NATO practices in Bosnia and Afghanistan.</w:t>
      </w:r>
    </w:p>
    <w:p w14:paraId="5E168CBC" w14:textId="195C6918" w:rsidR="00B43D86" w:rsidRPr="007A3289" w:rsidRDefault="00927BE4" w:rsidP="002C7018">
      <w:pPr>
        <w:jc w:val="both"/>
      </w:pPr>
      <w:r w:rsidRPr="007A3289">
        <w:t>H</w:t>
      </w:r>
      <w:r w:rsidR="00D53BE8" w:rsidRPr="007A3289">
        <w:t xml:space="preserve">is studies are </w:t>
      </w:r>
      <w:r w:rsidR="0063349F" w:rsidRPr="007A3289">
        <w:t>primari</w:t>
      </w:r>
      <w:r w:rsidR="00D53BE8" w:rsidRPr="007A3289">
        <w:t xml:space="preserve">ly on security and </w:t>
      </w:r>
      <w:r w:rsidR="00DC7205" w:rsidRPr="007A3289">
        <w:t>defense</w:t>
      </w:r>
      <w:r w:rsidR="00D53BE8" w:rsidRPr="007A3289">
        <w:t xml:space="preserve"> studies, the conceptualization of </w:t>
      </w:r>
      <w:r w:rsidRPr="007A3289">
        <w:t xml:space="preserve">power, </w:t>
      </w:r>
      <w:proofErr w:type="gramStart"/>
      <w:r w:rsidRPr="007A3289">
        <w:t>intelligence</w:t>
      </w:r>
      <w:proofErr w:type="gramEnd"/>
      <w:r w:rsidRPr="007A3289">
        <w:t xml:space="preserve"> and propaganda</w:t>
      </w:r>
      <w:r w:rsidR="00D53BE8" w:rsidRPr="007A3289">
        <w:t xml:space="preserve"> </w:t>
      </w:r>
      <w:r w:rsidR="00AD5BD4" w:rsidRPr="007A3289">
        <w:t>practices</w:t>
      </w:r>
      <w:r w:rsidRPr="007A3289">
        <w:t>.</w:t>
      </w:r>
      <w:r w:rsidR="00D53BE8" w:rsidRPr="007A3289">
        <w:t xml:space="preserve"> He had been commissioned to Iraq, Afghanistan</w:t>
      </w:r>
      <w:r w:rsidR="0063349F" w:rsidRPr="007A3289">
        <w:t>, and Bosnia, facilitating</w:t>
      </w:r>
      <w:r w:rsidR="00D53BE8" w:rsidRPr="007A3289">
        <w:t xml:space="preserve"> the comparison of theory and practice when he was in Service. The </w:t>
      </w:r>
      <w:r w:rsidR="0063349F" w:rsidRPr="007A3289">
        <w:t>primary</w:t>
      </w:r>
      <w:r w:rsidR="00D53BE8" w:rsidRPr="007A3289">
        <w:t xml:space="preserve"> region he has been interested </w:t>
      </w:r>
      <w:r w:rsidR="0063349F" w:rsidRPr="007A3289">
        <w:t xml:space="preserve">in </w:t>
      </w:r>
      <w:r w:rsidR="00D53BE8" w:rsidRPr="007A3289">
        <w:t>is the Middle East</w:t>
      </w:r>
      <w:r w:rsidR="0063349F" w:rsidRPr="007A3289">
        <w:t xml:space="preserve">; he had monitored wider Afghanistan, </w:t>
      </w:r>
      <w:r w:rsidR="00DC7205" w:rsidRPr="007A3289">
        <w:t xml:space="preserve">the </w:t>
      </w:r>
      <w:r w:rsidR="0063349F" w:rsidRPr="007A3289">
        <w:t>Balkans, the USA,</w:t>
      </w:r>
      <w:r w:rsidR="00D53BE8" w:rsidRPr="007A3289">
        <w:t xml:space="preserve"> and China as </w:t>
      </w:r>
      <w:r w:rsidR="00DC7205" w:rsidRPr="007A3289">
        <w:t>a</w:t>
      </w:r>
      <w:r w:rsidR="00D53BE8" w:rsidRPr="007A3289">
        <w:t xml:space="preserve"> secondary academic effort.</w:t>
      </w:r>
      <w:r w:rsidR="00631867" w:rsidRPr="007A3289">
        <w:t xml:space="preserve"> </w:t>
      </w:r>
      <w:r w:rsidR="00120F2C" w:rsidRPr="007A3289">
        <w:t>He was a</w:t>
      </w:r>
      <w:r w:rsidR="0063349F" w:rsidRPr="007A3289">
        <w:t xml:space="preserve"> faculty member of the </w:t>
      </w:r>
      <w:r w:rsidR="003D57B9" w:rsidRPr="007A3289">
        <w:t xml:space="preserve">Istanbul </w:t>
      </w:r>
      <w:proofErr w:type="spellStart"/>
      <w:r w:rsidR="003D57B9" w:rsidRPr="007A3289">
        <w:t>Sabahattin</w:t>
      </w:r>
      <w:proofErr w:type="spellEnd"/>
      <w:r w:rsidR="003D57B9" w:rsidRPr="007A3289">
        <w:t xml:space="preserve"> Zaim</w:t>
      </w:r>
      <w:r w:rsidR="00120F2C" w:rsidRPr="007A3289">
        <w:t xml:space="preserve"> University of Turkey after teaching </w:t>
      </w:r>
      <w:r w:rsidR="0063349F" w:rsidRPr="007A3289">
        <w:t xml:space="preserve">as a </w:t>
      </w:r>
      <w:r w:rsidR="00120F2C" w:rsidRPr="007A3289">
        <w:t xml:space="preserve">visiting scholar </w:t>
      </w:r>
      <w:r w:rsidR="0063349F" w:rsidRPr="007A3289">
        <w:t>at</w:t>
      </w:r>
      <w:r w:rsidR="00120F2C" w:rsidRPr="007A3289">
        <w:t xml:space="preserve"> </w:t>
      </w:r>
      <w:proofErr w:type="spellStart"/>
      <w:r w:rsidR="00120F2C" w:rsidRPr="007A3289">
        <w:t>Başkent</w:t>
      </w:r>
      <w:proofErr w:type="spellEnd"/>
      <w:r w:rsidR="00120F2C" w:rsidRPr="007A3289">
        <w:t xml:space="preserve"> University. </w:t>
      </w:r>
      <w:r w:rsidRPr="007A3289">
        <w:t xml:space="preserve">He is currently </w:t>
      </w:r>
      <w:r w:rsidR="00AD5BD4" w:rsidRPr="007A3289">
        <w:t xml:space="preserve">a faculty member </w:t>
      </w:r>
      <w:r w:rsidR="003D57B9" w:rsidRPr="007A3289">
        <w:t xml:space="preserve">at Hasan </w:t>
      </w:r>
      <w:proofErr w:type="spellStart"/>
      <w:r w:rsidR="003D57B9" w:rsidRPr="007A3289">
        <w:t>Kalyoncu</w:t>
      </w:r>
      <w:proofErr w:type="spellEnd"/>
      <w:r w:rsidR="002C7018" w:rsidRPr="007A3289">
        <w:t xml:space="preserve"> University and </w:t>
      </w:r>
      <w:r w:rsidR="0063349F" w:rsidRPr="007A3289">
        <w:t xml:space="preserve">a </w:t>
      </w:r>
      <w:r w:rsidR="002C7018" w:rsidRPr="007A3289">
        <w:t xml:space="preserve">Researcher </w:t>
      </w:r>
      <w:r w:rsidR="00A7077F">
        <w:t>at</w:t>
      </w:r>
      <w:r w:rsidR="002C7018" w:rsidRPr="007A3289">
        <w:t xml:space="preserve"> SETA</w:t>
      </w:r>
      <w:r w:rsidR="00AD732B" w:rsidRPr="007A3289">
        <w:t xml:space="preserve"> Foundation.</w:t>
      </w:r>
      <w:r w:rsidR="002C7018" w:rsidRPr="007A3289">
        <w:t xml:space="preserve"> </w:t>
      </w:r>
      <w:r w:rsidR="00250B52" w:rsidRPr="007A3289">
        <w:t>Meanwhile</w:t>
      </w:r>
      <w:r w:rsidR="00DC7205" w:rsidRPr="007A3289">
        <w:t>,</w:t>
      </w:r>
      <w:r w:rsidR="00250B52" w:rsidRPr="007A3289">
        <w:t xml:space="preserve"> he is the director of </w:t>
      </w:r>
      <w:r w:rsidR="00DC7205" w:rsidRPr="007A3289">
        <w:t xml:space="preserve">the </w:t>
      </w:r>
      <w:proofErr w:type="spellStart"/>
      <w:r w:rsidR="00250B52" w:rsidRPr="007A3289">
        <w:t>Kalyoncu</w:t>
      </w:r>
      <w:proofErr w:type="spellEnd"/>
      <w:r w:rsidR="00250B52" w:rsidRPr="007A3289">
        <w:t xml:space="preserve"> Middle East Center.</w:t>
      </w:r>
    </w:p>
    <w:p w14:paraId="10337A25" w14:textId="7DC140B6" w:rsidR="00EB4443" w:rsidRPr="007A3289" w:rsidRDefault="00EB4443" w:rsidP="00EB4443">
      <w:pPr>
        <w:jc w:val="both"/>
      </w:pPr>
      <w:r w:rsidRPr="007A3289">
        <w:t>Aslan is the author of the bo</w:t>
      </w:r>
      <w:r w:rsidR="00DC7205" w:rsidRPr="007A3289">
        <w:t>o</w:t>
      </w:r>
      <w:r w:rsidRPr="007A3289">
        <w:t xml:space="preserve">ks - </w:t>
      </w:r>
      <w:r w:rsidRPr="00E11ECD">
        <w:rPr>
          <w:i/>
        </w:rPr>
        <w:t xml:space="preserve">Security Sector Reform for Libya: A </w:t>
      </w:r>
      <w:r w:rsidR="00DC7205" w:rsidRPr="00E11ECD">
        <w:rPr>
          <w:i/>
        </w:rPr>
        <w:t>Crucial</w:t>
      </w:r>
      <w:r w:rsidRPr="00E11ECD">
        <w:rPr>
          <w:i/>
        </w:rPr>
        <w:t xml:space="preserve"> Step Towards State Building</w:t>
      </w:r>
      <w:r w:rsidRPr="007A3289">
        <w:t xml:space="preserve">, </w:t>
      </w:r>
      <w:r w:rsidRPr="00E11ECD">
        <w:rPr>
          <w:i/>
        </w:rPr>
        <w:t>Intelligence and Propaganda: The Cases of Bosnia and Herzegovina and Afghanistan</w:t>
      </w:r>
      <w:r w:rsidRPr="007A3289">
        <w:t>, other than ac</w:t>
      </w:r>
      <w:r w:rsidR="007A3289">
        <w:t>ademic articles. He edited the book</w:t>
      </w:r>
      <w:r w:rsidR="00E11ECD">
        <w:t>s</w:t>
      </w:r>
      <w:r w:rsidR="007A3289">
        <w:t xml:space="preserve"> </w:t>
      </w:r>
      <w:r w:rsidR="00E11ECD">
        <w:rPr>
          <w:i/>
        </w:rPr>
        <w:t xml:space="preserve">Afghanistan: </w:t>
      </w:r>
      <w:proofErr w:type="gramStart"/>
      <w:r w:rsidR="00E11ECD">
        <w:rPr>
          <w:i/>
        </w:rPr>
        <w:t>the</w:t>
      </w:r>
      <w:proofErr w:type="gramEnd"/>
      <w:r w:rsidR="00E11ECD">
        <w:rPr>
          <w:i/>
        </w:rPr>
        <w:t xml:space="preserve"> H</w:t>
      </w:r>
      <w:r w:rsidR="007A3289" w:rsidRPr="007A3289">
        <w:rPr>
          <w:i/>
        </w:rPr>
        <w:t>undred Years’ Crisis</w:t>
      </w:r>
      <w:r w:rsidR="007A3289">
        <w:t xml:space="preserve"> (with Prof. Ramazan </w:t>
      </w:r>
      <w:proofErr w:type="spellStart"/>
      <w:r w:rsidR="007A3289">
        <w:t>Erdag</w:t>
      </w:r>
      <w:proofErr w:type="spellEnd"/>
      <w:r w:rsidR="007A3289">
        <w:t xml:space="preserve">) and </w:t>
      </w:r>
      <w:proofErr w:type="spellStart"/>
      <w:r w:rsidR="008303B8" w:rsidRPr="00E11ECD">
        <w:rPr>
          <w:i/>
        </w:rPr>
        <w:t>Turkiye’s</w:t>
      </w:r>
      <w:proofErr w:type="spellEnd"/>
      <w:r w:rsidR="008303B8" w:rsidRPr="00E11ECD">
        <w:rPr>
          <w:i/>
        </w:rPr>
        <w:t xml:space="preserve"> Counter Terrorism: Concept, Procedures, and Methodology</w:t>
      </w:r>
      <w:r w:rsidR="008303B8" w:rsidRPr="007A3289">
        <w:t>.</w:t>
      </w:r>
      <w:r w:rsidR="00A7077F">
        <w:t xml:space="preserve"> </w:t>
      </w:r>
    </w:p>
    <w:bookmarkEnd w:id="0"/>
    <w:bookmarkEnd w:id="1"/>
    <w:p w14:paraId="4B0EC1F4" w14:textId="77777777" w:rsidR="00EB4443" w:rsidRPr="007A3289" w:rsidRDefault="00EB4443" w:rsidP="002C7018">
      <w:pPr>
        <w:jc w:val="both"/>
      </w:pPr>
    </w:p>
    <w:p w14:paraId="09A75A6F" w14:textId="21B482C7" w:rsidR="00F95C23" w:rsidRPr="007A3289" w:rsidRDefault="00F95C23" w:rsidP="00F95C23">
      <w:pPr>
        <w:jc w:val="both"/>
      </w:pPr>
      <w:r w:rsidRPr="007A3289">
        <w:t>e-</w:t>
      </w:r>
      <w:r w:rsidR="00F34588" w:rsidRPr="007A3289">
        <w:t>mail</w:t>
      </w:r>
      <w:r w:rsidRPr="007A3289">
        <w:t xml:space="preserve">: </w:t>
      </w:r>
      <w:hyperlink r:id="rId5" w:history="1">
        <w:r w:rsidR="00A04F24" w:rsidRPr="007A3289">
          <w:rPr>
            <w:rStyle w:val="Kpr"/>
          </w:rPr>
          <w:t>murat.aslan@hku.edu.tr</w:t>
        </w:r>
      </w:hyperlink>
      <w:r w:rsidR="00A04F24" w:rsidRPr="007A3289">
        <w:t xml:space="preserve"> </w:t>
      </w:r>
    </w:p>
    <w:p w14:paraId="41C8B219" w14:textId="5B879D7F" w:rsidR="00144D2A" w:rsidRPr="007A3289" w:rsidRDefault="00144D2A" w:rsidP="002C7018">
      <w:pPr>
        <w:jc w:val="both"/>
      </w:pPr>
    </w:p>
    <w:sectPr w:rsidR="00144D2A" w:rsidRPr="007A3289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8"/>
  <w:hideSpellingErrors/>
  <w:hideGrammaticalErrors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U0sTA1MTEysjAyNzJT0lEKTi0uzszPAykwNKgFAOtSmJItAAAA"/>
  </w:docVars>
  <w:rsids>
    <w:rsidRoot w:val="009415F6"/>
    <w:rsid w:val="000944B4"/>
    <w:rsid w:val="000A52C3"/>
    <w:rsid w:val="000F2405"/>
    <w:rsid w:val="000F3477"/>
    <w:rsid w:val="00102603"/>
    <w:rsid w:val="00120F2C"/>
    <w:rsid w:val="00124B01"/>
    <w:rsid w:val="00133D3F"/>
    <w:rsid w:val="00144D2A"/>
    <w:rsid w:val="001D0687"/>
    <w:rsid w:val="00250B52"/>
    <w:rsid w:val="002C7018"/>
    <w:rsid w:val="002D16F3"/>
    <w:rsid w:val="002F0C23"/>
    <w:rsid w:val="003D57B9"/>
    <w:rsid w:val="00402BE2"/>
    <w:rsid w:val="004817BC"/>
    <w:rsid w:val="00502370"/>
    <w:rsid w:val="005408DF"/>
    <w:rsid w:val="00542273"/>
    <w:rsid w:val="005F5EC2"/>
    <w:rsid w:val="00631867"/>
    <w:rsid w:val="0063349F"/>
    <w:rsid w:val="006E70F5"/>
    <w:rsid w:val="007A3289"/>
    <w:rsid w:val="008303B8"/>
    <w:rsid w:val="008C37D2"/>
    <w:rsid w:val="008D7E2B"/>
    <w:rsid w:val="008E753A"/>
    <w:rsid w:val="00927BE4"/>
    <w:rsid w:val="0093133A"/>
    <w:rsid w:val="009415F6"/>
    <w:rsid w:val="00A04F24"/>
    <w:rsid w:val="00A7077F"/>
    <w:rsid w:val="00AB0F77"/>
    <w:rsid w:val="00AC4F76"/>
    <w:rsid w:val="00AD5BD4"/>
    <w:rsid w:val="00AD732B"/>
    <w:rsid w:val="00B43D86"/>
    <w:rsid w:val="00BE4033"/>
    <w:rsid w:val="00BF4D19"/>
    <w:rsid w:val="00BF562F"/>
    <w:rsid w:val="00CA3DA3"/>
    <w:rsid w:val="00CB5B5E"/>
    <w:rsid w:val="00CD006F"/>
    <w:rsid w:val="00D53BE8"/>
    <w:rsid w:val="00D54423"/>
    <w:rsid w:val="00D72765"/>
    <w:rsid w:val="00DC0B11"/>
    <w:rsid w:val="00DC7205"/>
    <w:rsid w:val="00E11ECD"/>
    <w:rsid w:val="00E8588C"/>
    <w:rsid w:val="00E94AD9"/>
    <w:rsid w:val="00EB4443"/>
    <w:rsid w:val="00F34588"/>
    <w:rsid w:val="00F95C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E006FEF"/>
  <w15:docId w15:val="{81C28C7A-80E9-BF41-A79B-E21D3E3EBC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US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styleId="Kpr">
    <w:name w:val="Hyperlink"/>
    <w:basedOn w:val="VarsaylanParagrafYazTipi"/>
    <w:uiPriority w:val="99"/>
    <w:unhideWhenUsed/>
    <w:rsid w:val="00A04F24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92186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mailto:murat.aslan@hku.edu.tr" TargetMode="Externa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284</Words>
  <Characters>1620</Characters>
  <Application>Microsoft Office Word</Application>
  <DocSecurity>0</DocSecurity>
  <Lines>13</Lines>
  <Paragraphs>3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rat Aslan</dc:creator>
  <cp:keywords/>
  <dc:description/>
  <cp:lastModifiedBy>Murat Aslan Aslan</cp:lastModifiedBy>
  <cp:revision>7</cp:revision>
  <cp:lastPrinted>2023-04-29T16:25:00Z</cp:lastPrinted>
  <dcterms:created xsi:type="dcterms:W3CDTF">2023-04-29T16:24:00Z</dcterms:created>
  <dcterms:modified xsi:type="dcterms:W3CDTF">2023-11-22T13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02f04a9267f8d362e8bc1a05a13a325bcb4c6e089c084f4718457bdad8051a0</vt:lpwstr>
  </property>
</Properties>
</file>